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Subtitle"/>
      </w:pPr>
      <w:r>
        <w:t xml:space="preserve">SEN-B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Gurtler</w:t>
      </w:r>
    </w:p>
    <w:p>
      <w:pPr>
        <w:pStyle w:val="Date"/>
      </w:pPr>
      <w:r>
        <w:t xml:space="preserve">2024-05-27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CA Resul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37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4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  <w:r>
              <w:rPr>
                <w:rFonts w:ascii="Calibri" w:hAnsi="Calibri"/>
                <w:sz w:val="20"/>
              </w:rPr>
              <w:t xml:space="preserve"> (N = 799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ing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37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/ 427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/ 79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/ 372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/ 427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/ 799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/ 372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/ 427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9 / 79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/ 37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/ 42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/ 79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372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42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/ 799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/ 37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/ 42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4 / 79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/ 37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/ 427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/ 799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i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% prevalence (non-endemi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/ 36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/ 41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/ 78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-9.9% prevalence (low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/ 36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/ 41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/ 78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-49% prevalence (moder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/ 36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/ 41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/ 78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≥50% prevalence (hig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3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/ 41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/ 78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Coun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366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414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/ 78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k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/ 372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/ 427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/ 799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t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/ 37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/ 42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/ 79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cohol Consum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_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361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/ 404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/ 76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8 / 361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 / 404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4 / 765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UDIT-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37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427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/ 799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/ 372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/ 427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4 / 799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pstick Et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/ 329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 / 39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 / 721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/ 32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/ 39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/ 72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rug Consum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_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372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427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799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_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372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42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79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/ 37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/ 427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6 / 799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_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37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/ 427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/ 79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_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37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/ 42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/ 799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/ 372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/ 427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/ 799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/ 37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/ 42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/ 79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/ 37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42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/ 799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/ 36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/ 426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/ 79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/ 3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/ 42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/ 79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/ 36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/ 42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/ 79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/ 3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/ 426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/ 791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ys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/ 37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/ 42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/ 79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History of 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37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42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/ 799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History of H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/ 37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/ 42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/ 79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BV viral lo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2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/ 37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/ 42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/ 79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1-20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/ 372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/ 427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/ 79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1-200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/ 37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/ 42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/ 79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≥200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/ 372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/ 42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/ 79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AgH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/ 372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/ 427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/ 799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-10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/ 37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/ 4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/ 79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0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/ 372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 / 427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7 / 799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H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 / 372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/ 427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 / 799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372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/ 427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/ 799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CV Ser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/ 37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 / 42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7 / 79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372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427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799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DV Ser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/ 37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/ 427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7 / 797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37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/ 427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79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n TDF at Base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/ 37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/ 427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/ 799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0 IU/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/ 37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 / 427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7 / 799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1-80 IU/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372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/ 427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/ 799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80 IU/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37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/ 427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/ 799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PRI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br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37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/ 427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79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ibr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/ 372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 / 427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0 / 799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37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/ 427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/ 799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ibroScan L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0-1 (no or mild fibro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 / 372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/ 427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6 / 79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2–3 (significant fibro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/ 372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/ 42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/ 799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4 (cirrho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37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/ 427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/ 79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ibroScan C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/ 372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/ 427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/ 79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/ 372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/ 427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 / 799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PCR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teinuria (&gt;0.2 mg/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8 / 37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/ 427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1 / 799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(&lt;0.2 mg/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/ 37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/ 427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/ 799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eukocyturia (Urine Strip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ukocytu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/ 37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/ 4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/ 797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/ 37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/ 426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/ 797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ematuria (Urine Strip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atu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/ 37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/ 426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/ 79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/ 371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 / 426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/ 797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oteinuria (Urine Strip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teinu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/ 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/ 42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/ 79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 / 371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/ 426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 / 797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aditional Medi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/ 37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/ 42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/ 799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il/Pow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372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427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799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/ 37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 / 42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9 / 799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GF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≥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/ 37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 / 427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/ 799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-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/ 37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/ 427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/ 799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ca_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/ 332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 / 389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 / 721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/ 332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/ 38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/ 72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/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Pearson's Chi-squared test</w:t>
            </w:r>
          </w:p>
        </w:tc>
      </w:tr>
    </w:tbl>
    <w:bookmarkEnd w:id="20"/>
    <w:bookmarkStart w:id="21" w:name="table-2"/>
    <w:p>
      <w:pPr>
        <w:pStyle w:val="Heading1"/>
      </w:pPr>
      <w:r>
        <w:t xml:space="preserve">TABLE 2</w:t>
      </w:r>
    </w:p>
    <w:p>
      <w:pPr>
        <w:pStyle w:val="SourceCode"/>
      </w:pPr>
      <w:r>
        <w:rPr>
          <w:rStyle w:val="VerbatimChar"/>
        </w:rPr>
        <w:t xml:space="preserve">## 78 observations missing `cca_res` have been removed. To include these observations, use `forcats::fct_na_value_to_level()` on `cca_res` column before passing to `tbl_summary()`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Max Gurtler</dc:creator>
  <cp:keywords/>
  <dcterms:created xsi:type="dcterms:W3CDTF">2024-06-25T14:41:39Z</dcterms:created>
  <dcterms:modified xsi:type="dcterms:W3CDTF">2024-06-25T14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7</vt:lpwstr>
  </property>
  <property fmtid="{D5CDD505-2E9C-101B-9397-08002B2CF9AE}" pid="3" name="output">
    <vt:lpwstr>word_document</vt:lpwstr>
  </property>
  <property fmtid="{D5CDD505-2E9C-101B-9397-08002B2CF9AE}" pid="4" name="subtitle">
    <vt:lpwstr>SEN-B</vt:lpwstr>
  </property>
</Properties>
</file>